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9F24FF" w14:textId="77777777" w:rsidR="003B51D1" w:rsidRDefault="00000000">
      <w:pPr>
        <w:pStyle w:val="Heading1"/>
      </w:pPr>
      <w:bookmarkStart w:id="0" w:name="programming-assignment-1"/>
      <w:r>
        <w:t>Programming Assignment 1</w:t>
      </w:r>
    </w:p>
    <w:p w14:paraId="7A5B1B08" w14:textId="77777777" w:rsidR="003B51D1" w:rsidRDefault="00000000">
      <w:pPr>
        <w:pStyle w:val="Heading2"/>
      </w:pPr>
      <w:bookmarkStart w:id="1" w:name="many-time-pad"/>
      <w:r>
        <w:t>Many Time Pad</w:t>
      </w:r>
    </w:p>
    <w:p w14:paraId="1428FE4A" w14:textId="77777777" w:rsidR="003B51D1" w:rsidRDefault="00000000">
      <w:pPr>
        <w:pStyle w:val="FirstParagraph"/>
      </w:pPr>
      <w:r>
        <w:t xml:space="preserve">Let us see what goes wrong when a one-time pad (or stream cipher) key is used more than once. Below are eleven hex-encoded ciphertexts that are the result of encrypting eleven plaintexts with one time pad, </w:t>
      </w:r>
      <w:r w:rsidRPr="00D574BB">
        <w:rPr>
          <w:color w:val="FF0000"/>
        </w:rPr>
        <w:t>all with the same one-time pad key</w:t>
      </w:r>
      <w:r>
        <w:t>. Your goal is to decrypt the last ciphertext, and submit the secret message within it as solution.</w:t>
      </w:r>
    </w:p>
    <w:p w14:paraId="03B02471" w14:textId="77777777" w:rsidR="003B51D1" w:rsidRDefault="00000000">
      <w:pPr>
        <w:pStyle w:val="BodyText"/>
      </w:pPr>
      <w:r>
        <w:t>Hint: XOR the ciphertexts together, and consider what happens when a space is XORed with a character in [a-zA-Z].</w:t>
      </w:r>
    </w:p>
    <w:p w14:paraId="1772C870" w14:textId="77777777" w:rsidR="003B51D1" w:rsidRDefault="00000000">
      <w:pPr>
        <w:pStyle w:val="Heading3"/>
      </w:pPr>
      <w:bookmarkStart w:id="2" w:name="ciphertext-1"/>
      <w:r>
        <w:t>ciphertext #1:</w:t>
      </w:r>
    </w:p>
    <w:p w14:paraId="29802BCF" w14:textId="77777777" w:rsidR="003B51D1" w:rsidRDefault="00000000">
      <w:pPr>
        <w:pStyle w:val="SourceCode"/>
      </w:pPr>
      <w:r>
        <w:rPr>
          <w:rStyle w:val="VerbatimChar"/>
        </w:rPr>
        <w:t>315c4eeaa8b5f8aaf9174145bf43e1784b8fa00dc71d885a804e5ee9fa40b16349c146fb778cdf2d3aff021dfff5b403b510d0d0455468aeb98622b137dae857553ccd8883a7bc37520e06e515d22c954eba5025b8cc57ee59418ce7dc6bc41556bdb36bbca3e8774301fbcaa3b83b220809560987815f65286764703de0f3d524400a19b159610b11ef3e</w:t>
      </w:r>
    </w:p>
    <w:p w14:paraId="351D63BD" w14:textId="77777777" w:rsidR="003B51D1" w:rsidRDefault="00000000">
      <w:pPr>
        <w:pStyle w:val="Heading3"/>
      </w:pPr>
      <w:bookmarkStart w:id="3" w:name="ciphertext-2"/>
      <w:bookmarkEnd w:id="2"/>
      <w:r>
        <w:t>ciphertext #2:</w:t>
      </w:r>
    </w:p>
    <w:p w14:paraId="438824B3" w14:textId="77777777" w:rsidR="003B51D1" w:rsidRDefault="00000000">
      <w:pPr>
        <w:pStyle w:val="SourceCode"/>
      </w:pPr>
      <w:r>
        <w:rPr>
          <w:rStyle w:val="VerbatimChar"/>
        </w:rPr>
        <w:t>234c02ecbbfbafa3ed18510abd11fa724fcda2018a1a8342cf064bbde548b12b07df44ba7191d9606ef4081ffde5ad46a5069d9f7f543bedb9c861bf29c7e205132eda9382b0bc2c5c4b45f919cf3a9f1cb74151f6d551f4480c82b2cb24cc5b028aa76eb7b4ab24171ab3cdadb8356f</w:t>
      </w:r>
    </w:p>
    <w:p w14:paraId="58F4B51A" w14:textId="77777777" w:rsidR="003B51D1" w:rsidRDefault="00000000">
      <w:pPr>
        <w:pStyle w:val="Heading3"/>
      </w:pPr>
      <w:bookmarkStart w:id="4" w:name="ciphertext-3"/>
      <w:bookmarkEnd w:id="3"/>
      <w:r>
        <w:t>ciphertext #3:</w:t>
      </w:r>
    </w:p>
    <w:p w14:paraId="3ED48AA0" w14:textId="77777777" w:rsidR="003B51D1" w:rsidRDefault="00000000">
      <w:pPr>
        <w:pStyle w:val="SourceCode"/>
      </w:pPr>
      <w:r>
        <w:rPr>
          <w:rStyle w:val="VerbatimChar"/>
        </w:rPr>
        <w:t>32510ba9a7b2bba9b8005d43a304b5714cc0bb0c8a34884dd91304b8ad40b62b07df44ba6e9d8a2368e51d04e0e7b207b70b9b8261112bacb6c866a232dfe257527dc29398f5f3251a0d47e503c66e935de81230b59b7afb5f41afa8d661cb</w:t>
      </w:r>
    </w:p>
    <w:p w14:paraId="7AD6F057" w14:textId="77777777" w:rsidR="003B51D1" w:rsidRDefault="00000000">
      <w:pPr>
        <w:pStyle w:val="Heading3"/>
      </w:pPr>
      <w:bookmarkStart w:id="5" w:name="ciphertext-4"/>
      <w:bookmarkEnd w:id="4"/>
      <w:r>
        <w:t>ciphertext #4:</w:t>
      </w:r>
    </w:p>
    <w:p w14:paraId="22CF401B" w14:textId="77777777" w:rsidR="003B51D1" w:rsidRDefault="00000000">
      <w:pPr>
        <w:pStyle w:val="SourceCode"/>
      </w:pPr>
      <w:r>
        <w:rPr>
          <w:rStyle w:val="VerbatimChar"/>
        </w:rPr>
        <w:t>32510ba9aab2a8a4fd06414fb517b5605cc0aa0dc91a8908c2064ba8ad5ea06a029056f47a8ad3306ef5021eafe1ac01a81197847a5c68a1b78769a37bc8f4575432c198ccb4ef63590256e305cd3a9544ee4160ead45aef520489e7da7d835402bca670bda8eb775200b8dabbba246b130f040d8ec6447e2c767f3d30ed81ea2e4c1404e1315a1010e7229be6636aaa</w:t>
      </w:r>
    </w:p>
    <w:p w14:paraId="03DB0116" w14:textId="77777777" w:rsidR="003B51D1" w:rsidRDefault="00000000">
      <w:pPr>
        <w:pStyle w:val="Heading3"/>
      </w:pPr>
      <w:bookmarkStart w:id="6" w:name="ciphertext-5"/>
      <w:bookmarkEnd w:id="5"/>
      <w:r>
        <w:t>ciphertext #5:</w:t>
      </w:r>
    </w:p>
    <w:p w14:paraId="03C56217" w14:textId="77777777" w:rsidR="003B51D1" w:rsidRDefault="00000000">
      <w:pPr>
        <w:pStyle w:val="SourceCode"/>
      </w:pPr>
      <w:r>
        <w:rPr>
          <w:rStyle w:val="VerbatimChar"/>
        </w:rPr>
        <w:t>3f561ba9adb4b6ebec54424ba317b564418fac0dd35f8c08d31a1fe9e24fe56808c213f17c81d9607cee021dafe1e001b21ade877a5e68bea88d61b93ac5ee0d562e8e9582f5ef375f0a4ae20ed86e935de81230b59b73fb4302cd95d770c65b40aaa065f2a5e33a5a0bb5dcaba43722130f042f8ec85b7c2070</w:t>
      </w:r>
    </w:p>
    <w:p w14:paraId="4650CF91" w14:textId="77777777" w:rsidR="003B51D1" w:rsidRDefault="00000000">
      <w:pPr>
        <w:pStyle w:val="Heading3"/>
      </w:pPr>
      <w:bookmarkStart w:id="7" w:name="ciphertext-6"/>
      <w:bookmarkEnd w:id="6"/>
      <w:r>
        <w:t>ciphertext #6:</w:t>
      </w:r>
    </w:p>
    <w:p w14:paraId="2537C4E5" w14:textId="77777777" w:rsidR="003B51D1" w:rsidRDefault="00000000">
      <w:pPr>
        <w:pStyle w:val="SourceCode"/>
      </w:pPr>
      <w:r>
        <w:rPr>
          <w:rStyle w:val="VerbatimChar"/>
        </w:rPr>
        <w:t>32510bfbacfbb9befd54415da243e1695ecabd58c519cd4bd2061bbde24eb76a19d84aba34d8de287be84d07e7e9a30ee714979c7e1123a8bd9822a33ecaf512472e8e8f8db3f9635c1949e640c621854eba0d79eccf52ff111284b4cc61d11902aebc66f2b2e436434eacc0aba938220b08480</w:t>
      </w:r>
      <w:r>
        <w:rPr>
          <w:rStyle w:val="VerbatimChar"/>
        </w:rPr>
        <w:lastRenderedPageBreak/>
        <w:t>0c2ca4e693522643573b2c4ce35050b0cf774201f0fe52ac9f26d71b6cf61a711cc229f77ace7aa88a2f19983122b11be87a59c355d25f8e4</w:t>
      </w:r>
    </w:p>
    <w:p w14:paraId="67894926" w14:textId="77777777" w:rsidR="003B51D1" w:rsidRDefault="00000000">
      <w:pPr>
        <w:pStyle w:val="Heading3"/>
      </w:pPr>
      <w:bookmarkStart w:id="8" w:name="ciphertext-7"/>
      <w:bookmarkEnd w:id="7"/>
      <w:r>
        <w:t>ciphertext #7:</w:t>
      </w:r>
    </w:p>
    <w:p w14:paraId="18C82D58" w14:textId="77777777" w:rsidR="003B51D1" w:rsidRDefault="00000000">
      <w:pPr>
        <w:pStyle w:val="SourceCode"/>
      </w:pPr>
      <w:r>
        <w:rPr>
          <w:rStyle w:val="VerbatimChar"/>
        </w:rPr>
        <w:t>32510bfbacfbb9befd54415da243e1695ecabd58c519cd4bd90f1fa6ea5ba47b01c909ba7696cf606ef40c04afe1ac0aa8148dd066592ded9f8774b529c7ea125d298e8883f5e9305f4b44f915cb2bd05af51373fd9b4af511039fa2d96f83414aaaf261bda2e97b170fb5cce2a53e675c154c0d9681596934777e2275b381ce2e40582afe67650b13e72287ff2270abcf73bb028932836fbdecfecee0a3b894473c1bbeb6b4913a536ce4f9b13f1efff71ea313c8661dd9a4ce</w:t>
      </w:r>
    </w:p>
    <w:p w14:paraId="52804A15" w14:textId="77777777" w:rsidR="003B51D1" w:rsidRDefault="00000000">
      <w:pPr>
        <w:pStyle w:val="Heading3"/>
      </w:pPr>
      <w:bookmarkStart w:id="9" w:name="ciphertext-8"/>
      <w:bookmarkEnd w:id="8"/>
      <w:r>
        <w:t>ciphertext #8:</w:t>
      </w:r>
    </w:p>
    <w:p w14:paraId="1EA6DB8D" w14:textId="77777777" w:rsidR="003B51D1" w:rsidRDefault="00000000">
      <w:pPr>
        <w:pStyle w:val="SourceCode"/>
      </w:pPr>
      <w:r>
        <w:rPr>
          <w:rStyle w:val="VerbatimChar"/>
        </w:rPr>
        <w:t>315c4eeaa8b5f8bffd11155ea506b56041c6a00c8a08854dd21a4bbde54ce56801d943ba708b8a3574f40c00fff9e00fa1439fd0654327a3bfc860b92f89ee04132ecb9298f5fd2d5e4b45e40ecc3b9d59e9417df7c95bba410e9aa2ca24c5474da2f276baa3ac325918b2daada43d6712150441c2e04f6565517f317da9d3</w:t>
      </w:r>
    </w:p>
    <w:p w14:paraId="0241747D" w14:textId="77777777" w:rsidR="003B51D1" w:rsidRDefault="00000000">
      <w:pPr>
        <w:pStyle w:val="Heading3"/>
      </w:pPr>
      <w:bookmarkStart w:id="10" w:name="ciphertext-9"/>
      <w:bookmarkEnd w:id="9"/>
      <w:r>
        <w:t>ciphertext #9:</w:t>
      </w:r>
    </w:p>
    <w:p w14:paraId="241E7EBB" w14:textId="77777777" w:rsidR="003B51D1" w:rsidRDefault="00000000">
      <w:pPr>
        <w:pStyle w:val="SourceCode"/>
      </w:pPr>
      <w:r>
        <w:rPr>
          <w:rStyle w:val="VerbatimChar"/>
        </w:rPr>
        <w:t>271946f9bbb2aeadec111841a81abc300ecaa01bd8069d5cc91005e9fe4aad6e04d513e96d99de2569bc5e50eeeca709b50a8a987f4264edb6896fb537d0a716132ddc938fb0f836480e06ed0fcd6e9759f40462f9cf57f4564186a2c1778f1543efa270bda5e933421cbe88a4a52222190f471e9bd15f652b653b7071aec59a2705081ffe72651d08f822c9ed6d76e48b63ab15d0208573a7eef027</w:t>
      </w:r>
    </w:p>
    <w:p w14:paraId="40F0A2EE" w14:textId="77777777" w:rsidR="003B51D1" w:rsidRDefault="00000000">
      <w:pPr>
        <w:pStyle w:val="Heading3"/>
      </w:pPr>
      <w:bookmarkStart w:id="11" w:name="ciphertext-10"/>
      <w:bookmarkEnd w:id="10"/>
      <w:r>
        <w:t>ciphertext #10:</w:t>
      </w:r>
    </w:p>
    <w:p w14:paraId="6AA74A84" w14:textId="77777777" w:rsidR="003B51D1" w:rsidRDefault="00000000">
      <w:pPr>
        <w:pStyle w:val="SourceCode"/>
      </w:pPr>
      <w:r>
        <w:rPr>
          <w:rStyle w:val="VerbatimChar"/>
        </w:rPr>
        <w:t>466d06ece998b7a2fb1d464fed2ced7641ddaa3cc31c9941cf110abbf409ed39598005b3399ccfafb61d0315fca0a314be138a9f32503bedac8067f03adbf3575c3b8edc9ba7f537530541ab0f9f3cd04ff50d66f1d559ba520e89a2cb2a83</w:t>
      </w:r>
    </w:p>
    <w:p w14:paraId="2EE2A3CA" w14:textId="77777777" w:rsidR="003B51D1" w:rsidRDefault="00000000">
      <w:pPr>
        <w:pStyle w:val="Heading3"/>
      </w:pPr>
      <w:bookmarkStart w:id="12" w:name="target-ciphertext-decrypt-this-one"/>
      <w:bookmarkEnd w:id="11"/>
      <w:r>
        <w:t>target ciphertext (decrypt this one):</w:t>
      </w:r>
    </w:p>
    <w:p w14:paraId="47B23D32" w14:textId="77777777" w:rsidR="003B51D1" w:rsidRDefault="00000000">
      <w:pPr>
        <w:pStyle w:val="SourceCode"/>
      </w:pPr>
      <w:r>
        <w:rPr>
          <w:rStyle w:val="VerbatimChar"/>
        </w:rPr>
        <w:t>32510ba9babebbbefd001547a810e67149caee11d945cd7fc81a05e9f85aac650e9052ba6a8cd8257bf14d13e6f0a803b54fde9e77472dbff89d71b57bddef121336cb85ccb8f3315f4b52e301d16e9f52f904</w:t>
      </w:r>
    </w:p>
    <w:p w14:paraId="7D31EB94" w14:textId="77777777" w:rsidR="00D574BB" w:rsidRDefault="00D574BB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3" w:name="python-code"/>
      <w:bookmarkEnd w:id="1"/>
      <w:bookmarkEnd w:id="12"/>
      <w:r>
        <w:br w:type="page"/>
      </w:r>
    </w:p>
    <w:p w14:paraId="1BE28594" w14:textId="647BD1F1" w:rsidR="003B51D1" w:rsidRDefault="00000000">
      <w:pPr>
        <w:pStyle w:val="Heading2"/>
      </w:pPr>
      <w:r>
        <w:lastRenderedPageBreak/>
        <w:t>Python code</w:t>
      </w:r>
    </w:p>
    <w:p w14:paraId="5C2B2D25" w14:textId="77777777" w:rsidR="003B51D1" w:rsidRDefault="00000000">
      <w:pPr>
        <w:pStyle w:val="FirstParagraph"/>
      </w:pPr>
      <w:r>
        <w:t>For completeness, here is the python script used to generate the ciphertexts.</w:t>
      </w:r>
    </w:p>
    <w:p w14:paraId="7F6FCEFC" w14:textId="77777777" w:rsidR="003B51D1" w:rsidRDefault="00000000">
      <w:pPr>
        <w:pStyle w:val="BodyText"/>
      </w:pPr>
      <w:r>
        <w:t>(it doesn’t matter if you can’t read this)</w:t>
      </w:r>
    </w:p>
    <w:p w14:paraId="7F64A4FC" w14:textId="77777777" w:rsidR="003B51D1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random(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"/dev/urandom"</w:t>
      </w:r>
      <w:r>
        <w:rPr>
          <w:rStyle w:val="NormalTok"/>
        </w:rPr>
        <w:t>).read(size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encrypt(key, msg):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>=</w:t>
      </w:r>
      <w:r>
        <w:rPr>
          <w:rStyle w:val="NormalTok"/>
        </w:rPr>
        <w:t xml:space="preserve"> strxor(key, msg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 xml:space="preserve"> c.encode(</w:t>
      </w:r>
      <w:r>
        <w:rPr>
          <w:rStyle w:val="StringTok"/>
        </w:rPr>
        <w:t>'hex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>=</w:t>
      </w:r>
      <w:r>
        <w:rPr>
          <w:rStyle w:val="NormalTok"/>
        </w:rPr>
        <w:t xml:space="preserve"> random(</w:t>
      </w:r>
      <w:r>
        <w:rPr>
          <w:rStyle w:val="DecValTok"/>
        </w:rPr>
        <w:t>102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iphertexts </w:t>
      </w:r>
      <w:r>
        <w:rPr>
          <w:rStyle w:val="OperatorTok"/>
        </w:rPr>
        <w:t>=</w:t>
      </w:r>
      <w:r>
        <w:rPr>
          <w:rStyle w:val="NormalTok"/>
        </w:rPr>
        <w:t xml:space="preserve"> [encrypt(key, msg) </w:t>
      </w:r>
      <w:r>
        <w:rPr>
          <w:rStyle w:val="ControlFlowTok"/>
        </w:rPr>
        <w:t>for</w:t>
      </w:r>
      <w:r>
        <w:rPr>
          <w:rStyle w:val="NormalTok"/>
        </w:rPr>
        <w:t xml:space="preserve"> msg </w:t>
      </w:r>
      <w:r>
        <w:rPr>
          <w:rStyle w:val="KeywordTok"/>
        </w:rPr>
        <w:t>in</w:t>
      </w:r>
      <w:r>
        <w:rPr>
          <w:rStyle w:val="NormalTok"/>
        </w:rPr>
        <w:t xml:space="preserve"> MSGS]</w:t>
      </w:r>
    </w:p>
    <w:p w14:paraId="531A5919" w14:textId="77777777" w:rsidR="003B51D1" w:rsidRDefault="00000000">
      <w:pPr>
        <w:pStyle w:val="Heading2"/>
      </w:pPr>
      <w:bookmarkStart w:id="14" w:name="requirements"/>
      <w:bookmarkEnd w:id="13"/>
      <w:r>
        <w:t>Requirements</w:t>
      </w:r>
    </w:p>
    <w:p w14:paraId="34D8F02B" w14:textId="77777777" w:rsidR="003B51D1" w:rsidRDefault="00000000">
      <w:pPr>
        <w:pStyle w:val="FirstParagraph"/>
      </w:pPr>
      <w:r>
        <w:t>You must submit a detailed explanation of how you completed the task, including the source code (if applicable), and describe which tools you used (e.g., Excel or ChatGPT) and how you used them.</w:t>
      </w:r>
    </w:p>
    <w:p w14:paraId="01828488" w14:textId="77777777" w:rsidR="003B51D1" w:rsidRDefault="00000000">
      <w:pPr>
        <w:pStyle w:val="BodyText"/>
      </w:pPr>
      <w:r>
        <w:t>You can use ChatGPT to write the report, but you must clearly state, “This report was written with the assistance of ChatGPT.”</w:t>
      </w:r>
    </w:p>
    <w:p w14:paraId="0722FFE5" w14:textId="77777777" w:rsidR="003B51D1" w:rsidRDefault="00000000">
      <w:pPr>
        <w:pStyle w:val="BodyText"/>
      </w:pPr>
      <w:r>
        <w:t>You are allowed to use GitHub Copilot for coding.</w:t>
      </w:r>
    </w:p>
    <w:p w14:paraId="64BFA74B" w14:textId="77777777" w:rsidR="003B51D1" w:rsidRDefault="00000000">
      <w:pPr>
        <w:pStyle w:val="BodyText"/>
      </w:pPr>
      <w:r>
        <w:t xml:space="preserve">For more details about the assignment, refer to the following link: </w:t>
      </w:r>
      <w:hyperlink r:id="rId5">
        <w:r>
          <w:rPr>
            <w:rStyle w:val="Hyperlink"/>
          </w:rPr>
          <w:t>Assignment Description</w:t>
        </w:r>
      </w:hyperlink>
      <w:bookmarkEnd w:id="0"/>
      <w:bookmarkEnd w:id="14"/>
    </w:p>
    <w:sectPr w:rsidR="003B51D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1CCCF5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995900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B51D1"/>
    <w:rsid w:val="000A4B6C"/>
    <w:rsid w:val="00226FB5"/>
    <w:rsid w:val="003B51D1"/>
    <w:rsid w:val="00A26839"/>
    <w:rsid w:val="00D57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4D967714"/>
  <w15:docId w15:val="{C44AA5C0-9FA1-8F41-B1CA-6EE2EE49C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dropbox.com/scl/fo/50zruygolfcicpd6z856p/h?rlkey=3t5xjy0xm3lqkgh3fpqwbc77r&amp;dl=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675</Words>
  <Characters>385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ran Vinh Duc</cp:lastModifiedBy>
  <cp:revision>3</cp:revision>
  <dcterms:created xsi:type="dcterms:W3CDTF">2024-09-19T02:52:00Z</dcterms:created>
  <dcterms:modified xsi:type="dcterms:W3CDTF">2024-09-19T04:49:00Z</dcterms:modified>
</cp:coreProperties>
</file>